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023a3f3da51da97c01f7938ce255880acac5d"/>
    <w:p>
      <w:pPr>
        <w:pStyle w:val="Heading2"/>
      </w:pPr>
      <w:r>
        <w:t xml:space="preserve">Lección 11: Generemos fracciones equival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Generemos fracciones equivalentes.</w:t>
      </w:r>
    </w:p>
    <w:bookmarkStart w:id="21" w:name="Xaf03e0ee19bef4f228ceedadb3d6f0db8bfadcb"/>
    <w:p>
      <w:pPr>
        <w:pStyle w:val="Heading3"/>
      </w:pPr>
      <w:r>
        <w:t xml:space="preserve">Calentamiento: Conversación numérica: Algo por 8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8</m:t>
        </m:r>
      </m:oMath>
    </w:p>
    <w:bookmarkEnd w:id="21"/>
    <w:bookmarkStart w:id="34" w:name="mostremos-la-equivalencia"/>
    <w:p>
      <w:pPr>
        <w:pStyle w:val="Heading3"/>
      </w:pPr>
      <w:r>
        <w:t xml:space="preserve">11.1: Mostremos la equivalencia</w:t>
      </w:r>
    </w:p>
    <w:p>
      <w:pPr>
        <w:numPr>
          <w:ilvl w:val="0"/>
          <w:numId w:val="1003"/>
        </w:numPr>
      </w:pPr>
      <w:r>
        <w:t xml:space="preserve">El diagrama representa 1.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2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62371.7150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fracción representa la parte sombreada del diagrama?</w:t>
      </w:r>
    </w:p>
    <w:p>
      <w:pPr>
        <w:numPr>
          <w:ilvl w:val="1"/>
          <w:numId w:val="1004"/>
        </w:numPr>
      </w:pPr>
      <w:r>
        <w:t xml:space="preserve">Jada dice que represent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. Tyler no está seguro.</w:t>
      </w:r>
    </w:p>
    <w:p>
      <w:pPr>
        <w:numPr>
          <w:ilvl w:val="1"/>
          <w:numId w:val="1000"/>
        </w:numPr>
      </w:pPr>
      <w:r>
        <w:t xml:space="preserve">¿Estás de acuerdo con Jada? Si es así, explica o muestra cómo convencerías a Tyler de que Jada tiene razón. Si no, explica o muestra tu razonamiento.</w:t>
      </w:r>
    </w:p>
    <w:p>
      <w:pPr>
        <w:numPr>
          <w:ilvl w:val="0"/>
          <w:numId w:val="1003"/>
        </w:numPr>
      </w:pPr>
      <w:r>
        <w:t xml:space="preserve">Cada diagrama representa 1.</w:t>
      </w:r>
    </w:p>
    <w:p>
      <w:pPr>
        <w:numPr>
          <w:ilvl w:val="1"/>
          <w:numId w:val="1005"/>
        </w:numPr>
      </w:pPr>
      <w:r>
        <w:t xml:space="preserve">Muestra que la parte sombreada de este diagrama representa tant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3 equal parts, 1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2371.78791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uestra que la parte sombreada representa tanto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8 equal parts, 6 part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2371.84903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uestra que la parte sombreada representa tanto 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Shaded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62371.90981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más-de-un-nombre"/>
    <w:p>
      <w:pPr>
        <w:pStyle w:val="Heading3"/>
      </w:pPr>
      <w:r>
        <w:t xml:space="preserve">11.2: Más de un nombre</w:t>
      </w:r>
    </w:p>
    <w:p>
      <w:pPr>
        <w:numPr>
          <w:ilvl w:val="0"/>
          <w:numId w:val="1006"/>
        </w:numPr>
      </w:pPr>
      <w:r>
        <w:t xml:space="preserve">Cada diagrama representa 1. Escribe dos fracciones que representen la parte sombreada de cada diagrama.</w:t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6 equal parts, 4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62371.97026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8 equal parts, 2 of them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62372.05767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all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62372.137235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ste es otro diagra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rectangles partitioned into 2 equal parts. Total for each, 1. 3 of 4 parts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62372.228429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¿Qué fracción está representada por la parte sombreada del diagrama?</w:t>
      </w:r>
    </w:p>
    <w:p>
      <w:pPr>
        <w:numPr>
          <w:ilvl w:val="1"/>
          <w:numId w:val="1008"/>
        </w:numPr>
        <w:pStyle w:val="Compact"/>
      </w:pPr>
      <w:r>
        <w:t xml:space="preserve">Escribe otra fracción que esté representada por esta par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2Z</dcterms:created>
  <dcterms:modified xsi:type="dcterms:W3CDTF">2022-12-14T2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9snMhGiq4UNCb0kLxEFM/+L4KraVakXZE5qSHZkh/Q2ynFpM5y89HQherB2Gh89hZWBL/jC7/YG9zZVdaRQg==</vt:lpwstr>
  </property>
</Properties>
</file>